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405AC3"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888C9E" w:rsidR="00405AC3" w:rsidRDefault="00405AC3" w:rsidP="00B66378">
      <w:pPr>
        <w:spacing w:after="0" w:line="240" w:lineRule="auto"/>
        <w:rPr>
          <w:rFonts w:cstheme="minorHAnsi"/>
          <w:lang w:val="ru-RU"/>
        </w:rPr>
      </w:pPr>
      <w:r w:rsidRPr="00405AC3">
        <w:rPr>
          <w:rFonts w:cstheme="minorHAnsi"/>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7C8777FD" w14:textId="1C3C3179" w:rsidR="00405AC3" w:rsidRDefault="00405AC3" w:rsidP="00B66378">
      <w:pPr>
        <w:spacing w:after="0" w:line="240" w:lineRule="auto"/>
        <w:rPr>
          <w:rFonts w:cstheme="minorHAnsi"/>
          <w:lang w:val="ru-RU"/>
        </w:rPr>
      </w:pPr>
    </w:p>
    <w:p w14:paraId="4C42BFA8" w14:textId="77777777" w:rsidR="00405AC3" w:rsidRPr="001F387D" w:rsidRDefault="00405AC3" w:rsidP="00B66378">
      <w:pPr>
        <w:spacing w:after="0" w:line="240" w:lineRule="auto"/>
        <w:rPr>
          <w:rFonts w:cstheme="minorHAnsi"/>
        </w:rPr>
      </w:pPr>
      <w:bookmarkStart w:id="0" w:name="_GoBack"/>
      <w:bookmarkEnd w:id="0"/>
    </w:p>
    <w:sectPr w:rsidR="00405AC3" w:rsidRPr="001F387D">
      <w:footerReference w:type="default" r:id="rId5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9FC3E" w14:textId="77777777" w:rsidR="00982FB4" w:rsidRDefault="00982FB4" w:rsidP="00D73911">
      <w:pPr>
        <w:spacing w:after="0" w:line="240" w:lineRule="auto"/>
      </w:pPr>
      <w:r>
        <w:separator/>
      </w:r>
    </w:p>
  </w:endnote>
  <w:endnote w:type="continuationSeparator" w:id="0">
    <w:p w14:paraId="3273360F" w14:textId="77777777" w:rsidR="00982FB4" w:rsidRDefault="00982FB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405AC3" w:rsidRPr="00D73911" w:rsidRDefault="00405AC3"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E9010" w14:textId="77777777" w:rsidR="00982FB4" w:rsidRDefault="00982FB4" w:rsidP="00D73911">
      <w:pPr>
        <w:spacing w:after="0" w:line="240" w:lineRule="auto"/>
      </w:pPr>
      <w:r>
        <w:separator/>
      </w:r>
    </w:p>
  </w:footnote>
  <w:footnote w:type="continuationSeparator" w:id="0">
    <w:p w14:paraId="10F19050" w14:textId="77777777" w:rsidR="00982FB4" w:rsidRDefault="00982FB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4FACTXuJstAAAA"/>
  </w:docVars>
  <w:rsids>
    <w:rsidRoot w:val="00741823"/>
    <w:rsid w:val="0001265A"/>
    <w:rsid w:val="00020F2C"/>
    <w:rsid w:val="000272B3"/>
    <w:rsid w:val="00033E20"/>
    <w:rsid w:val="000537D3"/>
    <w:rsid w:val="0005476C"/>
    <w:rsid w:val="000B4573"/>
    <w:rsid w:val="000E3637"/>
    <w:rsid w:val="0010669F"/>
    <w:rsid w:val="00136FD0"/>
    <w:rsid w:val="00141FEF"/>
    <w:rsid w:val="001577B6"/>
    <w:rsid w:val="00160D1D"/>
    <w:rsid w:val="00161CB7"/>
    <w:rsid w:val="00170A82"/>
    <w:rsid w:val="00173316"/>
    <w:rsid w:val="00187E45"/>
    <w:rsid w:val="001A3031"/>
    <w:rsid w:val="001D3A1A"/>
    <w:rsid w:val="001F387D"/>
    <w:rsid w:val="0021667C"/>
    <w:rsid w:val="002423BF"/>
    <w:rsid w:val="0024263E"/>
    <w:rsid w:val="00246C6C"/>
    <w:rsid w:val="002A4681"/>
    <w:rsid w:val="002A7F64"/>
    <w:rsid w:val="002B256D"/>
    <w:rsid w:val="00341123"/>
    <w:rsid w:val="00353CEB"/>
    <w:rsid w:val="00390E44"/>
    <w:rsid w:val="003944AA"/>
    <w:rsid w:val="00394B34"/>
    <w:rsid w:val="003C74DF"/>
    <w:rsid w:val="003D2CFD"/>
    <w:rsid w:val="003F1188"/>
    <w:rsid w:val="00405AC3"/>
    <w:rsid w:val="00416FCD"/>
    <w:rsid w:val="004277F7"/>
    <w:rsid w:val="004C31CE"/>
    <w:rsid w:val="004C5EA8"/>
    <w:rsid w:val="00535F1A"/>
    <w:rsid w:val="00544611"/>
    <w:rsid w:val="005922A7"/>
    <w:rsid w:val="005A3D9B"/>
    <w:rsid w:val="005C3991"/>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65E24"/>
    <w:rsid w:val="00790A64"/>
    <w:rsid w:val="00794799"/>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E30A9"/>
    <w:rsid w:val="00A0117D"/>
    <w:rsid w:val="00A051F6"/>
    <w:rsid w:val="00A147BE"/>
    <w:rsid w:val="00A21D34"/>
    <w:rsid w:val="00A31B69"/>
    <w:rsid w:val="00A343EE"/>
    <w:rsid w:val="00A54153"/>
    <w:rsid w:val="00A57878"/>
    <w:rsid w:val="00A6074F"/>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5E6D"/>
    <w:rsid w:val="00DB33AA"/>
    <w:rsid w:val="00DE11C8"/>
    <w:rsid w:val="00E03220"/>
    <w:rsid w:val="00E04A6C"/>
    <w:rsid w:val="00E61C6F"/>
    <w:rsid w:val="00E95597"/>
    <w:rsid w:val="00EB3FF2"/>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027C7-0E2C-41EA-9C46-E665CE1F9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9</TotalTime>
  <Pages>45</Pages>
  <Words>5350</Words>
  <Characters>3050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0</cp:revision>
  <dcterms:created xsi:type="dcterms:W3CDTF">2021-12-26T10:25:00Z</dcterms:created>
  <dcterms:modified xsi:type="dcterms:W3CDTF">2022-08-02T18:59:00Z</dcterms:modified>
</cp:coreProperties>
</file>